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20DA" w:rsidRDefault="008820DA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</w:p>
    <w:p w:rsidR="00B534E7" w:rsidRDefault="00F773A7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>
        <w:rPr>
          <w:rFonts w:ascii="Times New Roman" w:hAnsi="Times New Roman" w:cs="Times New Roman"/>
          <w:b/>
          <w:sz w:val="40"/>
          <w:u w:val="single"/>
        </w:rPr>
        <w:t>ASSIGNMENTS # 2</w:t>
      </w:r>
    </w:p>
    <w:p w:rsidR="00B37AC3" w:rsidRDefault="00F773A7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>
        <w:rPr>
          <w:noProof/>
        </w:rPr>
        <w:drawing>
          <wp:inline distT="0" distB="0" distL="0" distR="0" wp14:anchorId="59D3249B" wp14:editId="18BFF19D">
            <wp:extent cx="6189260" cy="5935602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2594" cy="5938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3A7" w:rsidRDefault="00F773A7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>
        <w:rPr>
          <w:noProof/>
        </w:rPr>
        <w:lastRenderedPageBreak/>
        <w:drawing>
          <wp:inline distT="0" distB="0" distL="0" distR="0" wp14:anchorId="1119F2DA" wp14:editId="2B864B38">
            <wp:extent cx="5336275" cy="6182436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9371" cy="6186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3A7" w:rsidRPr="008820DA" w:rsidRDefault="00F773A7" w:rsidP="008820DA">
      <w:pPr>
        <w:jc w:val="center"/>
        <w:rPr>
          <w:rFonts w:ascii="Times New Roman" w:hAnsi="Times New Roman" w:cs="Times New Roman"/>
          <w:b/>
          <w:sz w:val="40"/>
          <w:u w:val="single"/>
        </w:rPr>
      </w:pPr>
      <w:r>
        <w:rPr>
          <w:noProof/>
        </w:rPr>
        <w:lastRenderedPageBreak/>
        <w:drawing>
          <wp:inline distT="0" distB="0" distL="0" distR="0" wp14:anchorId="1D0F71AB" wp14:editId="311C462A">
            <wp:extent cx="4762817" cy="53158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6393" cy="531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C2747C" wp14:editId="273FE533">
            <wp:extent cx="4940489" cy="5841242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41590" cy="584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1C151F" wp14:editId="11B49218">
            <wp:extent cx="4783540" cy="5465929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3377" cy="546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3897D0" wp14:editId="23543A7F">
            <wp:extent cx="4640239" cy="5518752"/>
            <wp:effectExtent l="0" t="0" r="825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37063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8FCCC" wp14:editId="463C14D8">
            <wp:extent cx="4647063" cy="5115859"/>
            <wp:effectExtent l="0" t="0" r="127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6215" cy="51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926526" wp14:editId="41B73751">
            <wp:extent cx="4181475" cy="5343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FCDEFF" wp14:editId="560736D8">
            <wp:extent cx="4333875" cy="50482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504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B96776B" wp14:editId="28CB99CA">
            <wp:extent cx="4152900" cy="54006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773A7" w:rsidRPr="008820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3MDc3MTMyNDcyNzJW0lEKTi0uzszPAykwqgUAvMPmASwAAAA="/>
  </w:docVars>
  <w:rsids>
    <w:rsidRoot w:val="008820DA"/>
    <w:rsid w:val="008820DA"/>
    <w:rsid w:val="00B37AC3"/>
    <w:rsid w:val="00B534E7"/>
    <w:rsid w:val="00F77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7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AC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7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AC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.C</dc:creator>
  <cp:lastModifiedBy>R.C</cp:lastModifiedBy>
  <cp:revision>3</cp:revision>
  <dcterms:created xsi:type="dcterms:W3CDTF">2021-04-01T21:55:00Z</dcterms:created>
  <dcterms:modified xsi:type="dcterms:W3CDTF">2021-04-01T22:02:00Z</dcterms:modified>
</cp:coreProperties>
</file>